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Ze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Wyndham City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TE Company (XXXXXXX)</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43CD1902" w:rsidR="006A45BB" w:rsidRPr="006A45BB" w:rsidRDefault="006A45BB" w:rsidP="002C45F8">
            <w:pPr>
              <w:rPr>
                <w:rFonts w:eastAsia="Calibri" w:cs="Arial"/>
                <w:b/>
                <w:bCs/>
                <w:sz w:val="22"/>
                <w:szCs w:val="22"/>
                <w:lang w:eastAsia="en-AU"/>
              </w:rPr>
            </w:pPr>
            <w:r w:rsidRPr="006A45BB">
              <w:rPr>
                <w:rFonts w:eastAsia="Calibri" w:cs="Arial"/>
                <w:b/>
                <w:bCs/>
                <w:noProof/>
                <w:sz w:val="22"/>
                <w:szCs w:val="22"/>
                <w:lang w:eastAsia="en-AU"/>
              </w:rPr>
              <w:t>Edwin Zhang</w:t>
            </w:r>
          </w:p>
        </w:tc>
      </w:tr>
    </w:tbl>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Wyndham City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45 Princes Highway WERRIBEE</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TE Company (XXXXXXX)</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9008077" w:rsidR="00CE18FF" w:rsidRPr="001F683C" w:rsidRDefault="001F683C" w:rsidP="009074C4">
            <w:pPr>
              <w:spacing w:after="120"/>
              <w:ind w:left="210"/>
              <w:rPr>
                <w:rFonts w:eastAsia="Calibri" w:cs="Arial"/>
                <w:b/>
                <w:lang w:eastAsia="en-AU"/>
              </w:rPr>
            </w:pPr>
            <w:r w:rsidRPr="001F683C">
              <w:rPr>
                <w:rFonts w:eastAsia="Calibri" w:cs="Arial"/>
                <w:b/>
                <w:noProof/>
                <w:lang w:eastAsia="en-AU"/>
              </w:rPr>
              <w:t>Edwin Zhang</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234D3BBC" w:rsidR="00CE18FF" w:rsidRPr="001F683C" w:rsidRDefault="001F683C" w:rsidP="009074C4">
            <w:pPr>
              <w:spacing w:after="120"/>
              <w:ind w:left="210"/>
              <w:rPr>
                <w:rFonts w:eastAsia="Calibri" w:cs="Arial"/>
                <w:lang w:eastAsia="en-AU"/>
              </w:rPr>
            </w:pPr>
            <w:r>
              <w:rPr>
                <w:rFonts w:eastAsia="Calibri" w:cs="Arial"/>
                <w:noProof/>
                <w:lang w:eastAsia="en-AU"/>
              </w:rPr>
              <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mail@wyndham.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Aug-08</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Aug-08</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Ze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74058C" w:rsidRPr="0074058C">
        <w:rPr>
          <w:rFonts w:eastAsia="Calibri" w:cs="Arial"/>
          <w:lang w:eastAsia="en-AU"/>
        </w:rPr>
        <w:t/>
      </w:r>
      <w:r w:rsidR="0074058C">
        <w:rPr>
          <w:rFonts w:eastAsia="Calibri" w:cs="Arial"/>
          <w:lang w:eastAsia="en-AU"/>
        </w:rPr>
        <w:t xml:space="preserve"> </w:t>
      </w:r>
      <w:r w:rsidR="006C12ED" w:rsidRPr="005F58FB">
        <w:rPr>
          <w:rFonts w:eastAsia="Calibri" w:cs="Arial"/>
          <w:lang w:eastAsia="en-AU"/>
        </w:rPr>
        <w:t xml:space="preserve">folio </w:t>
      </w:r>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Wyndham City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p w14:paraId="3230B495" w14:textId="77777777" w:rsidR="00964CC5" w:rsidRDefault="00964CC5" w:rsidP="00E12A7C">
      <w:pPr>
        <w:rPr>
          <w:b/>
        </w:rPr>
      </w:pPr>
    </w:p>
    <w:p w14:paraId="118C7799" w14:textId="458BD39E" w:rsidR="001B0F27" w:rsidRDefault="001B0F27" w:rsidP="001B0F27"/>
    <w:tbl>
      <w:tblPr>
        <w:tblW w:w="0" w:type="auto"/>
        <w:tblLayout w:type="fixed"/>
        <w:tblLook w:val="0000" w:firstRow="0" w:lastRow="0" w:firstColumn="0" w:lastColumn="0" w:noHBand="0" w:noVBand="0"/>
      </w:tblPr>
      <w:tblGrid>
        <w:gridCol w:w="4111"/>
        <w:gridCol w:w="284"/>
        <w:gridCol w:w="3827"/>
      </w:tblGrid>
      <w:tr w:rsidR="00C21508" w:rsidRPr="00C1694C" w14:paraId="5213304C" w14:textId="77777777" w:rsidTr="00C63DAE">
        <w:trPr>
          <w:cantSplit/>
        </w:trPr>
        <w:tc>
          <w:tcPr>
            <w:tcW w:w="4111" w:type="dxa"/>
          </w:tcPr>
          <w:p w14:paraId="4428C508" w14:textId="77777777" w:rsidR="00C21508" w:rsidRDefault="00C21508" w:rsidP="00C63DAE">
            <w:pPr>
              <w:autoSpaceDE w:val="0"/>
              <w:autoSpaceDN w:val="0"/>
              <w:adjustRightInd w:val="0"/>
              <w:rPr>
                <w:rFonts w:cs="Arial"/>
                <w:b/>
              </w:rPr>
            </w:pPr>
          </w:p>
          <w:p w14:paraId="6B1B8B03" w14:textId="08178CAE" w:rsidR="00C21508" w:rsidRPr="00C1694C" w:rsidRDefault="00C21508" w:rsidP="00C63DAE">
            <w:pPr>
              <w:autoSpaceDE w:val="0"/>
              <w:autoSpaceDN w:val="0"/>
              <w:adjustRightInd w:val="0"/>
            </w:pPr>
            <w:r w:rsidRPr="00C1694C">
              <w:rPr>
                <w:rFonts w:cs="Arial"/>
                <w:b/>
              </w:rPr>
              <w:t>EXECUTED</w:t>
            </w:r>
            <w:r w:rsidRPr="00C1694C">
              <w:rPr>
                <w:rFonts w:cs="Arial"/>
              </w:rPr>
              <w:t xml:space="preserve"> by </w:t>
            </w:r>
            <w:r w:rsidR="006762E6">
              <w:rPr>
                <w:b/>
                <w:noProof/>
              </w:rPr>
              <w:t>TE Company (XXXXXXX)</w:t>
            </w:r>
            <w:r w:rsidR="006762E6">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1AB0DA65" w14:textId="77777777" w:rsidR="00C21508" w:rsidRPr="00C1694C" w:rsidRDefault="00C21508" w:rsidP="00C63DAE">
            <w:pPr>
              <w:pStyle w:val="AText"/>
              <w:keepNext/>
              <w:rPr>
                <w:sz w:val="20"/>
              </w:rPr>
            </w:pPr>
          </w:p>
        </w:tc>
        <w:tc>
          <w:tcPr>
            <w:tcW w:w="284" w:type="dxa"/>
          </w:tcPr>
          <w:p w14:paraId="0DB7022D" w14:textId="77777777" w:rsidR="00C21508" w:rsidRPr="00C1694C" w:rsidRDefault="00C21508" w:rsidP="00C63DAE">
            <w:pPr>
              <w:pStyle w:val="AText"/>
              <w:keepNext/>
              <w:rPr>
                <w:sz w:val="20"/>
              </w:rPr>
            </w:pPr>
            <w:r w:rsidRPr="00C1694C">
              <w:rPr>
                <w:sz w:val="20"/>
              </w:rPr>
              <w:t>)</w:t>
            </w:r>
          </w:p>
          <w:p w14:paraId="40DB35A4" w14:textId="77777777" w:rsidR="00C21508" w:rsidRPr="00C1694C" w:rsidRDefault="00C21508" w:rsidP="00C63DAE">
            <w:pPr>
              <w:pStyle w:val="AText"/>
              <w:keepNext/>
              <w:rPr>
                <w:sz w:val="20"/>
              </w:rPr>
            </w:pPr>
            <w:r w:rsidRPr="00C1694C">
              <w:rPr>
                <w:sz w:val="20"/>
              </w:rPr>
              <w:t>)</w:t>
            </w:r>
          </w:p>
          <w:p w14:paraId="34A59E62" w14:textId="77777777" w:rsidR="00C21508" w:rsidRPr="00C1694C" w:rsidRDefault="00C21508" w:rsidP="00C63DAE">
            <w:pPr>
              <w:pStyle w:val="AText"/>
              <w:keepNext/>
              <w:rPr>
                <w:sz w:val="20"/>
              </w:rPr>
            </w:pPr>
            <w:r w:rsidRPr="00C1694C">
              <w:rPr>
                <w:sz w:val="20"/>
              </w:rPr>
              <w:t>)</w:t>
            </w:r>
          </w:p>
          <w:p w14:paraId="50B9EC38" w14:textId="77777777" w:rsidR="00C21508" w:rsidRPr="00C1694C" w:rsidRDefault="00C21508" w:rsidP="00C63DAE">
            <w:pPr>
              <w:pStyle w:val="AText"/>
              <w:keepNext/>
              <w:rPr>
                <w:sz w:val="20"/>
              </w:rPr>
            </w:pPr>
            <w:r w:rsidRPr="00C1694C">
              <w:rPr>
                <w:sz w:val="20"/>
              </w:rPr>
              <w:t>)</w:t>
            </w:r>
          </w:p>
        </w:tc>
        <w:tc>
          <w:tcPr>
            <w:tcW w:w="3827" w:type="dxa"/>
          </w:tcPr>
          <w:p w14:paraId="07A7F94A" w14:textId="77777777" w:rsidR="00C21508" w:rsidRPr="00C1694C" w:rsidRDefault="00C21508" w:rsidP="00C63DAE">
            <w:pPr>
              <w:pStyle w:val="AText"/>
              <w:keepNext/>
              <w:rPr>
                <w:sz w:val="20"/>
              </w:rPr>
            </w:pPr>
          </w:p>
        </w:tc>
      </w:tr>
      <w:tr w:rsidR="00C21508" w:rsidRPr="00C1694C" w14:paraId="65BFF3B6" w14:textId="77777777" w:rsidTr="00C63DAE">
        <w:trPr>
          <w:cantSplit/>
          <w:trHeight w:val="567"/>
        </w:trPr>
        <w:tc>
          <w:tcPr>
            <w:tcW w:w="4111" w:type="dxa"/>
          </w:tcPr>
          <w:p w14:paraId="4530B817" w14:textId="77777777" w:rsidR="00C21508" w:rsidRPr="00C1694C" w:rsidRDefault="00C21508" w:rsidP="00C63DAE">
            <w:pPr>
              <w:pStyle w:val="AText"/>
              <w:keepNext/>
              <w:rPr>
                <w:sz w:val="20"/>
              </w:rPr>
            </w:pPr>
          </w:p>
        </w:tc>
        <w:tc>
          <w:tcPr>
            <w:tcW w:w="284" w:type="dxa"/>
          </w:tcPr>
          <w:p w14:paraId="79131415" w14:textId="77777777" w:rsidR="00C21508" w:rsidRPr="00C1694C" w:rsidRDefault="00C21508" w:rsidP="00C63DAE">
            <w:pPr>
              <w:pStyle w:val="AText"/>
              <w:keepNext/>
              <w:rPr>
                <w:sz w:val="20"/>
                <w:highlight w:val="yellow"/>
              </w:rPr>
            </w:pPr>
          </w:p>
        </w:tc>
        <w:tc>
          <w:tcPr>
            <w:tcW w:w="3827" w:type="dxa"/>
          </w:tcPr>
          <w:p w14:paraId="6BF65FA3" w14:textId="77777777" w:rsidR="00C21508" w:rsidRPr="00C1694C" w:rsidRDefault="00C21508" w:rsidP="00C63DAE">
            <w:pPr>
              <w:pStyle w:val="AText"/>
              <w:keepNext/>
              <w:rPr>
                <w:sz w:val="20"/>
                <w:highlight w:val="yellow"/>
              </w:rPr>
            </w:pPr>
          </w:p>
        </w:tc>
      </w:tr>
      <w:tr w:rsidR="00C21508" w:rsidRPr="00C1694C" w14:paraId="2A76BC66" w14:textId="77777777" w:rsidTr="00C63DAE">
        <w:trPr>
          <w:cantSplit/>
          <w:trHeight w:val="1071"/>
        </w:trPr>
        <w:tc>
          <w:tcPr>
            <w:tcW w:w="4111" w:type="dxa"/>
            <w:tcBorders>
              <w:top w:val="dotted" w:sz="4" w:space="0" w:color="auto"/>
            </w:tcBorders>
          </w:tcPr>
          <w:p w14:paraId="0FF584EE" w14:textId="77777777" w:rsidR="00C21508" w:rsidRPr="00C1694C" w:rsidRDefault="00C21508" w:rsidP="00C63DAE">
            <w:pPr>
              <w:pStyle w:val="AText"/>
              <w:keepNext/>
              <w:rPr>
                <w:color w:val="FF0000"/>
                <w:sz w:val="20"/>
                <w:highlight w:val="yellow"/>
              </w:rPr>
            </w:pPr>
            <w:r w:rsidRPr="00C1694C">
              <w:rPr>
                <w:sz w:val="20"/>
              </w:rPr>
              <w:t>Signature of Director</w:t>
            </w:r>
          </w:p>
          <w:p w14:paraId="58F962F2" w14:textId="77777777" w:rsidR="00C21508" w:rsidRPr="00C1694C" w:rsidRDefault="00C21508" w:rsidP="00C63DAE">
            <w:pPr>
              <w:pStyle w:val="AText"/>
              <w:keepNext/>
              <w:rPr>
                <w:b/>
                <w:sz w:val="20"/>
              </w:rPr>
            </w:pPr>
          </w:p>
        </w:tc>
        <w:tc>
          <w:tcPr>
            <w:tcW w:w="284" w:type="dxa"/>
          </w:tcPr>
          <w:p w14:paraId="7255B880"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D93F77E" w14:textId="05009234" w:rsidR="0053234A" w:rsidRPr="00C1694C" w:rsidRDefault="00C21508" w:rsidP="0053234A">
            <w:pPr>
              <w:pStyle w:val="AText"/>
              <w:keepNext/>
              <w:rPr>
                <w:sz w:val="20"/>
              </w:rPr>
            </w:pPr>
            <w:r w:rsidRPr="00C1694C">
              <w:rPr>
                <w:sz w:val="20"/>
              </w:rPr>
              <w:t>Signature of Director</w:t>
            </w:r>
          </w:p>
          <w:p w14:paraId="108A7352" w14:textId="37B0384C" w:rsidR="00C21508" w:rsidRPr="00C1694C" w:rsidRDefault="00C21508" w:rsidP="00C63DAE">
            <w:pPr>
              <w:pStyle w:val="AText"/>
              <w:keepNext/>
              <w:rPr>
                <w:sz w:val="20"/>
                <w:highlight w:val="yellow"/>
              </w:rPr>
            </w:pPr>
          </w:p>
        </w:tc>
      </w:tr>
      <w:tr w:rsidR="00C21508" w:rsidRPr="00C1694C" w14:paraId="66C99078" w14:textId="77777777" w:rsidTr="00C63DAE">
        <w:trPr>
          <w:cantSplit/>
          <w:trHeight w:val="567"/>
        </w:trPr>
        <w:tc>
          <w:tcPr>
            <w:tcW w:w="4111" w:type="dxa"/>
          </w:tcPr>
          <w:p w14:paraId="282663F5" w14:textId="77777777" w:rsidR="00C21508" w:rsidRPr="00C1694C" w:rsidRDefault="00C21508" w:rsidP="00C63DAE">
            <w:pPr>
              <w:pStyle w:val="AText"/>
              <w:keepNext/>
              <w:rPr>
                <w:sz w:val="20"/>
              </w:rPr>
            </w:pPr>
          </w:p>
        </w:tc>
        <w:tc>
          <w:tcPr>
            <w:tcW w:w="284" w:type="dxa"/>
          </w:tcPr>
          <w:p w14:paraId="63D56BBE" w14:textId="77777777" w:rsidR="00C21508" w:rsidRPr="00C1694C" w:rsidRDefault="00C21508" w:rsidP="00C63DAE">
            <w:pPr>
              <w:pStyle w:val="AText"/>
              <w:keepNext/>
              <w:rPr>
                <w:sz w:val="20"/>
                <w:highlight w:val="yellow"/>
              </w:rPr>
            </w:pPr>
          </w:p>
        </w:tc>
        <w:tc>
          <w:tcPr>
            <w:tcW w:w="3827" w:type="dxa"/>
          </w:tcPr>
          <w:p w14:paraId="0D934BA4" w14:textId="77777777" w:rsidR="00C21508" w:rsidRPr="00C1694C" w:rsidRDefault="00C21508" w:rsidP="00C63DAE">
            <w:pPr>
              <w:pStyle w:val="AText"/>
              <w:keepNext/>
              <w:rPr>
                <w:b/>
                <w:sz w:val="20"/>
                <w:highlight w:val="yellow"/>
              </w:rPr>
            </w:pPr>
          </w:p>
        </w:tc>
      </w:tr>
      <w:tr w:rsidR="00C21508" w:rsidRPr="00C1694C" w14:paraId="7F6C8BD4" w14:textId="77777777" w:rsidTr="00C63DAE">
        <w:trPr>
          <w:cantSplit/>
        </w:trPr>
        <w:tc>
          <w:tcPr>
            <w:tcW w:w="4111" w:type="dxa"/>
            <w:tcBorders>
              <w:top w:val="dotted" w:sz="4" w:space="0" w:color="auto"/>
            </w:tcBorders>
          </w:tcPr>
          <w:p w14:paraId="5DB826C8" w14:textId="77777777" w:rsidR="00C21508" w:rsidRPr="00C1694C" w:rsidRDefault="00C21508" w:rsidP="00C63DAE">
            <w:pPr>
              <w:pStyle w:val="AText"/>
              <w:keepNext/>
              <w:rPr>
                <w:sz w:val="20"/>
              </w:rPr>
            </w:pPr>
            <w:r w:rsidRPr="00C1694C">
              <w:rPr>
                <w:sz w:val="20"/>
              </w:rPr>
              <w:t>Full name</w:t>
            </w:r>
          </w:p>
          <w:p w14:paraId="7CB4A2AA" w14:textId="77777777" w:rsidR="00C21508" w:rsidRPr="00C1694C" w:rsidRDefault="00C21508" w:rsidP="00C63DAE">
            <w:pPr>
              <w:pStyle w:val="AText"/>
              <w:keepNext/>
              <w:rPr>
                <w:b/>
                <w:sz w:val="20"/>
              </w:rPr>
            </w:pPr>
          </w:p>
        </w:tc>
        <w:tc>
          <w:tcPr>
            <w:tcW w:w="284" w:type="dxa"/>
          </w:tcPr>
          <w:p w14:paraId="38D1560F"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1DF527E" w14:textId="77777777" w:rsidR="00C21508" w:rsidRPr="00C1694C" w:rsidRDefault="00C21508" w:rsidP="00C63DAE">
            <w:pPr>
              <w:pStyle w:val="AText"/>
              <w:keepNext/>
              <w:rPr>
                <w:sz w:val="20"/>
              </w:rPr>
            </w:pPr>
            <w:r w:rsidRPr="00C1694C">
              <w:rPr>
                <w:sz w:val="20"/>
              </w:rPr>
              <w:t>Full name</w:t>
            </w:r>
          </w:p>
        </w:tc>
      </w:tr>
      <w:tr w:rsidR="00C21508" w:rsidRPr="00C1694C" w14:paraId="203BE364" w14:textId="77777777" w:rsidTr="00C63DAE">
        <w:trPr>
          <w:cantSplit/>
          <w:trHeight w:val="567"/>
        </w:trPr>
        <w:tc>
          <w:tcPr>
            <w:tcW w:w="4111" w:type="dxa"/>
          </w:tcPr>
          <w:p w14:paraId="023D3EFA" w14:textId="77777777" w:rsidR="00C21508" w:rsidRPr="00C1694C" w:rsidRDefault="00C21508" w:rsidP="00C63DAE">
            <w:pPr>
              <w:pStyle w:val="AText"/>
              <w:keepNext/>
              <w:rPr>
                <w:sz w:val="20"/>
              </w:rPr>
            </w:pPr>
          </w:p>
        </w:tc>
        <w:tc>
          <w:tcPr>
            <w:tcW w:w="284" w:type="dxa"/>
          </w:tcPr>
          <w:p w14:paraId="02A5B326" w14:textId="77777777" w:rsidR="00C21508" w:rsidRPr="00C1694C" w:rsidRDefault="00C21508" w:rsidP="00C63DAE">
            <w:pPr>
              <w:pStyle w:val="AText"/>
              <w:keepNext/>
              <w:rPr>
                <w:sz w:val="20"/>
              </w:rPr>
            </w:pPr>
          </w:p>
        </w:tc>
        <w:tc>
          <w:tcPr>
            <w:tcW w:w="3827" w:type="dxa"/>
          </w:tcPr>
          <w:p w14:paraId="29D6605F" w14:textId="77777777" w:rsidR="00C21508" w:rsidRPr="00C1694C" w:rsidRDefault="00C21508" w:rsidP="00C63DAE">
            <w:pPr>
              <w:pStyle w:val="AText"/>
              <w:keepNext/>
              <w:rPr>
                <w:sz w:val="20"/>
              </w:rPr>
            </w:pPr>
          </w:p>
        </w:tc>
      </w:tr>
      <w:tr w:rsidR="00C21508" w:rsidRPr="00C1694C" w14:paraId="03A96F66" w14:textId="77777777" w:rsidTr="00C63DAE">
        <w:trPr>
          <w:cantSplit/>
        </w:trPr>
        <w:tc>
          <w:tcPr>
            <w:tcW w:w="4111" w:type="dxa"/>
            <w:tcBorders>
              <w:top w:val="dotted" w:sz="4" w:space="0" w:color="auto"/>
            </w:tcBorders>
          </w:tcPr>
          <w:p w14:paraId="348F3F15" w14:textId="77777777" w:rsidR="00C21508" w:rsidRPr="00C1694C" w:rsidRDefault="00C21508" w:rsidP="00C63DAE">
            <w:pPr>
              <w:pStyle w:val="AText"/>
              <w:keepNext/>
              <w:rPr>
                <w:b/>
                <w:sz w:val="20"/>
              </w:rPr>
            </w:pPr>
            <w:r w:rsidRPr="00C1694C">
              <w:rPr>
                <w:sz w:val="20"/>
              </w:rPr>
              <w:t>Usual address</w:t>
            </w:r>
          </w:p>
        </w:tc>
        <w:tc>
          <w:tcPr>
            <w:tcW w:w="284" w:type="dxa"/>
          </w:tcPr>
          <w:p w14:paraId="7673D49A"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4B01F31" w14:textId="77777777" w:rsidR="00C21508" w:rsidRPr="00C1694C" w:rsidRDefault="00C21508" w:rsidP="00C63DAE">
            <w:pPr>
              <w:pStyle w:val="AText"/>
              <w:keepNext/>
              <w:rPr>
                <w:sz w:val="20"/>
              </w:rPr>
            </w:pPr>
            <w:r w:rsidRPr="00C1694C">
              <w:rPr>
                <w:sz w:val="20"/>
              </w:rPr>
              <w:t>Usual address</w:t>
            </w:r>
          </w:p>
        </w:tc>
      </w:tr>
    </w:tbl>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tbl>
      <w:tblPr>
        <w:tblW w:w="0" w:type="auto"/>
        <w:tblLayout w:type="fixed"/>
        <w:tblLook w:val="0000" w:firstRow="0" w:lastRow="0" w:firstColumn="0" w:lastColumn="0" w:noHBand="0" w:noVBand="0"/>
      </w:tblPr>
      <w:tblGrid>
        <w:gridCol w:w="4111"/>
        <w:gridCol w:w="284"/>
        <w:gridCol w:w="3827"/>
      </w:tblGrid>
      <w:tr w:rsidR="001B0F27" w:rsidRPr="005F58FB" w14:paraId="5A1AB86D" w14:textId="77777777" w:rsidTr="009074C4">
        <w:trPr>
          <w:cantSplit/>
        </w:trPr>
        <w:tc>
          <w:tcPr>
            <w:tcW w:w="4111" w:type="dxa"/>
          </w:tcPr>
          <w:p w14:paraId="54D4D64A" w14:textId="315121DF" w:rsidR="001B0F27" w:rsidRPr="005F58FB" w:rsidRDefault="001B0F27" w:rsidP="009074C4">
            <w:pPr>
              <w:pStyle w:val="AText"/>
              <w:keepNext/>
              <w:rPr>
                <w:sz w:val="20"/>
              </w:rPr>
            </w:pPr>
            <w:r w:rsidRPr="005F58FB">
              <w:rPr>
                <w:b/>
                <w:sz w:val="20"/>
              </w:rPr>
              <w:t>Signed, sealed and delivered</w:t>
            </w:r>
            <w:r w:rsidRPr="005F58FB">
              <w:rPr>
                <w:sz w:val="20"/>
              </w:rPr>
              <w:t xml:space="preserve"> by </w:t>
            </w:r>
            <w:r w:rsidR="001F683C">
              <w:rPr>
                <w:b/>
                <w:noProof/>
                <w:sz w:val="20"/>
              </w:rPr>
              <w:t>Edwin Zhang</w:t>
            </w:r>
            <w:r w:rsidR="001F683C">
              <w:rPr>
                <w:b/>
                <w:sz w:val="20"/>
              </w:rPr>
              <w:t xml:space="preserve"> </w:t>
            </w:r>
            <w:r w:rsidRPr="005F58FB">
              <w:rPr>
                <w:sz w:val="20"/>
              </w:rPr>
              <w:t>in the presence of:</w:t>
            </w:r>
          </w:p>
          <w:p w14:paraId="042DA715" w14:textId="77777777" w:rsidR="001B0F27" w:rsidRPr="005F58FB" w:rsidRDefault="001B0F27" w:rsidP="009074C4">
            <w:pPr>
              <w:pStyle w:val="AText"/>
              <w:keepNext/>
              <w:rPr>
                <w:sz w:val="20"/>
              </w:rPr>
            </w:pPr>
          </w:p>
        </w:tc>
        <w:tc>
          <w:tcPr>
            <w:tcW w:w="284" w:type="dxa"/>
          </w:tcPr>
          <w:p w14:paraId="666F8E11" w14:textId="77777777" w:rsidR="001B0F27" w:rsidRPr="005F58FB" w:rsidRDefault="001B0F27" w:rsidP="009074C4">
            <w:pPr>
              <w:pStyle w:val="AText"/>
              <w:keepNext/>
              <w:rPr>
                <w:sz w:val="20"/>
              </w:rPr>
            </w:pPr>
            <w:r w:rsidRPr="005F58FB">
              <w:rPr>
                <w:sz w:val="20"/>
              </w:rPr>
              <w:t>)</w:t>
            </w:r>
          </w:p>
          <w:p w14:paraId="60AA2047" w14:textId="77777777" w:rsidR="001B0F27" w:rsidRPr="005F58FB" w:rsidRDefault="001B0F27" w:rsidP="009074C4">
            <w:pPr>
              <w:pStyle w:val="AText"/>
              <w:keepNext/>
              <w:rPr>
                <w:sz w:val="20"/>
              </w:rPr>
            </w:pPr>
            <w:r w:rsidRPr="005F58FB">
              <w:rPr>
                <w:sz w:val="20"/>
              </w:rPr>
              <w:t>)</w:t>
            </w:r>
          </w:p>
          <w:p w14:paraId="79A53887" w14:textId="77777777" w:rsidR="001B0F27" w:rsidRPr="005F58FB" w:rsidRDefault="001B0F27" w:rsidP="009074C4">
            <w:pPr>
              <w:pStyle w:val="AText"/>
              <w:keepNext/>
              <w:rPr>
                <w:sz w:val="20"/>
              </w:rPr>
            </w:pPr>
            <w:r w:rsidRPr="005F58FB">
              <w:rPr>
                <w:sz w:val="20"/>
              </w:rPr>
              <w:t>)</w:t>
            </w:r>
          </w:p>
          <w:p w14:paraId="52769318" w14:textId="77777777" w:rsidR="001B0F27" w:rsidRPr="005F58FB" w:rsidRDefault="001B0F27" w:rsidP="009074C4">
            <w:pPr>
              <w:pStyle w:val="AText"/>
              <w:keepNext/>
              <w:rPr>
                <w:sz w:val="20"/>
              </w:rPr>
            </w:pPr>
            <w:r w:rsidRPr="005F58FB">
              <w:rPr>
                <w:sz w:val="20"/>
              </w:rPr>
              <w:t>)</w:t>
            </w:r>
          </w:p>
        </w:tc>
        <w:tc>
          <w:tcPr>
            <w:tcW w:w="3827" w:type="dxa"/>
          </w:tcPr>
          <w:p w14:paraId="29F5E9E5" w14:textId="77777777" w:rsidR="001B0F27" w:rsidRPr="005F58FB" w:rsidRDefault="001B0F27" w:rsidP="009074C4">
            <w:pPr>
              <w:pStyle w:val="AText"/>
              <w:keepNext/>
              <w:rPr>
                <w:sz w:val="20"/>
              </w:rPr>
            </w:pPr>
          </w:p>
        </w:tc>
      </w:tr>
      <w:tr w:rsidR="001B0F27" w:rsidRPr="005F58FB" w14:paraId="17025C00" w14:textId="77777777" w:rsidTr="009074C4">
        <w:trPr>
          <w:cantSplit/>
          <w:trHeight w:val="567"/>
        </w:trPr>
        <w:tc>
          <w:tcPr>
            <w:tcW w:w="4111" w:type="dxa"/>
          </w:tcPr>
          <w:p w14:paraId="4E221D51" w14:textId="77777777" w:rsidR="001B0F27" w:rsidRPr="005F58FB" w:rsidRDefault="001B0F27" w:rsidP="009074C4">
            <w:pPr>
              <w:pStyle w:val="AText"/>
              <w:keepNext/>
              <w:rPr>
                <w:sz w:val="20"/>
              </w:rPr>
            </w:pPr>
          </w:p>
        </w:tc>
        <w:tc>
          <w:tcPr>
            <w:tcW w:w="284" w:type="dxa"/>
          </w:tcPr>
          <w:p w14:paraId="0DCB7F99" w14:textId="77777777" w:rsidR="001B0F27" w:rsidRPr="005F58FB" w:rsidRDefault="001B0F27" w:rsidP="009074C4">
            <w:pPr>
              <w:pStyle w:val="AText"/>
              <w:keepNext/>
              <w:rPr>
                <w:sz w:val="20"/>
              </w:rPr>
            </w:pPr>
          </w:p>
        </w:tc>
        <w:tc>
          <w:tcPr>
            <w:tcW w:w="3827" w:type="dxa"/>
          </w:tcPr>
          <w:p w14:paraId="52EADBE2" w14:textId="77777777" w:rsidR="001B0F27" w:rsidRPr="005F58FB" w:rsidRDefault="001B0F27" w:rsidP="009074C4">
            <w:pPr>
              <w:pStyle w:val="AText"/>
              <w:keepNext/>
              <w:rPr>
                <w:sz w:val="20"/>
              </w:rPr>
            </w:pPr>
          </w:p>
        </w:tc>
      </w:tr>
      <w:tr w:rsidR="001B0F27" w:rsidRPr="005F58FB" w14:paraId="379E0ED4" w14:textId="77777777" w:rsidTr="009074C4">
        <w:trPr>
          <w:cantSplit/>
        </w:trPr>
        <w:tc>
          <w:tcPr>
            <w:tcW w:w="4111" w:type="dxa"/>
            <w:tcBorders>
              <w:top w:val="dotted" w:sz="4" w:space="0" w:color="auto"/>
            </w:tcBorders>
          </w:tcPr>
          <w:p w14:paraId="509018E2" w14:textId="77777777" w:rsidR="001B0F27" w:rsidRPr="005F58FB" w:rsidRDefault="001B0F27" w:rsidP="009074C4">
            <w:pPr>
              <w:pStyle w:val="AText"/>
              <w:keepNext/>
              <w:rPr>
                <w:sz w:val="20"/>
              </w:rPr>
            </w:pPr>
            <w:r w:rsidRPr="005F58FB">
              <w:rPr>
                <w:sz w:val="20"/>
              </w:rPr>
              <w:t>Signature of witness</w:t>
            </w:r>
          </w:p>
          <w:p w14:paraId="4317685F" w14:textId="77777777" w:rsidR="001B0F27" w:rsidRPr="005F58FB" w:rsidRDefault="001B0F27" w:rsidP="009074C4">
            <w:pPr>
              <w:pStyle w:val="AText"/>
              <w:keepNext/>
              <w:rPr>
                <w:b/>
                <w:sz w:val="20"/>
              </w:rPr>
            </w:pPr>
          </w:p>
        </w:tc>
        <w:tc>
          <w:tcPr>
            <w:tcW w:w="284" w:type="dxa"/>
          </w:tcPr>
          <w:p w14:paraId="740BEF48" w14:textId="77777777" w:rsidR="001B0F27" w:rsidRPr="005F58FB" w:rsidRDefault="001B0F27" w:rsidP="009074C4">
            <w:pPr>
              <w:pStyle w:val="AText"/>
              <w:keepNext/>
              <w:rPr>
                <w:sz w:val="20"/>
              </w:rPr>
            </w:pPr>
          </w:p>
        </w:tc>
        <w:tc>
          <w:tcPr>
            <w:tcW w:w="3827" w:type="dxa"/>
            <w:tcBorders>
              <w:top w:val="dotted" w:sz="4" w:space="0" w:color="auto"/>
            </w:tcBorders>
          </w:tcPr>
          <w:p w14:paraId="08E79725" w14:textId="168E7516" w:rsidR="001B0F27" w:rsidRPr="005F58FB" w:rsidRDefault="001B0F27" w:rsidP="009074C4">
            <w:pPr>
              <w:pStyle w:val="AText"/>
              <w:keepNext/>
              <w:rPr>
                <w:sz w:val="20"/>
              </w:rPr>
            </w:pPr>
            <w:r w:rsidRPr="005F58FB">
              <w:rPr>
                <w:sz w:val="20"/>
              </w:rPr>
              <w:t xml:space="preserve">Signature of </w:t>
            </w:r>
            <w:r w:rsidR="000D5BF1">
              <w:rPr>
                <w:noProof/>
                <w:sz w:val="20"/>
              </w:rPr>
              <w:t>Edwin Zhang</w:t>
            </w:r>
          </w:p>
        </w:tc>
      </w:tr>
      <w:tr w:rsidR="001B0F27" w:rsidRPr="005F58FB" w14:paraId="635DD968" w14:textId="77777777" w:rsidTr="009074C4">
        <w:trPr>
          <w:cantSplit/>
          <w:trHeight w:val="567"/>
        </w:trPr>
        <w:tc>
          <w:tcPr>
            <w:tcW w:w="4111" w:type="dxa"/>
          </w:tcPr>
          <w:p w14:paraId="45ABB12F" w14:textId="77777777" w:rsidR="001B0F27" w:rsidRPr="005F58FB" w:rsidRDefault="001B0F27" w:rsidP="009074C4">
            <w:pPr>
              <w:pStyle w:val="AText"/>
              <w:keepNext/>
              <w:rPr>
                <w:sz w:val="20"/>
              </w:rPr>
            </w:pPr>
          </w:p>
          <w:p w14:paraId="66B92D91" w14:textId="77777777" w:rsidR="001B0F27" w:rsidRPr="005F58FB" w:rsidRDefault="001B0F27" w:rsidP="009074C4">
            <w:pPr>
              <w:pStyle w:val="AText"/>
              <w:keepNext/>
              <w:rPr>
                <w:sz w:val="20"/>
              </w:rPr>
            </w:pPr>
          </w:p>
        </w:tc>
        <w:tc>
          <w:tcPr>
            <w:tcW w:w="284" w:type="dxa"/>
          </w:tcPr>
          <w:p w14:paraId="6915F72E" w14:textId="77777777" w:rsidR="001B0F27" w:rsidRPr="005F58FB" w:rsidRDefault="001B0F27" w:rsidP="009074C4">
            <w:pPr>
              <w:pStyle w:val="AText"/>
              <w:keepNext/>
              <w:rPr>
                <w:sz w:val="20"/>
              </w:rPr>
            </w:pPr>
          </w:p>
        </w:tc>
        <w:tc>
          <w:tcPr>
            <w:tcW w:w="3827" w:type="dxa"/>
          </w:tcPr>
          <w:p w14:paraId="0AB881F2" w14:textId="77777777" w:rsidR="001B0F27" w:rsidRPr="005F58FB" w:rsidRDefault="001B0F27" w:rsidP="009074C4">
            <w:pPr>
              <w:spacing w:before="240"/>
            </w:pPr>
          </w:p>
        </w:tc>
      </w:tr>
      <w:tr w:rsidR="001B0F27" w:rsidRPr="005F58FB" w14:paraId="5047B775" w14:textId="77777777" w:rsidTr="0093790D">
        <w:trPr>
          <w:cantSplit/>
        </w:trPr>
        <w:tc>
          <w:tcPr>
            <w:tcW w:w="4111" w:type="dxa"/>
            <w:tcBorders>
              <w:top w:val="dotted" w:sz="4" w:space="0" w:color="auto"/>
              <w:bottom w:val="dotted" w:sz="4" w:space="0" w:color="auto"/>
            </w:tcBorders>
          </w:tcPr>
          <w:p w14:paraId="226A6956" w14:textId="77777777" w:rsidR="001B0F27" w:rsidRPr="005F58FB" w:rsidRDefault="001B0F27" w:rsidP="009074C4">
            <w:pPr>
              <w:pStyle w:val="AText"/>
              <w:keepNext/>
              <w:rPr>
                <w:sz w:val="20"/>
              </w:rPr>
            </w:pPr>
            <w:r w:rsidRPr="005F58FB">
              <w:rPr>
                <w:sz w:val="20"/>
              </w:rPr>
              <w:t>Name of witness</w:t>
            </w:r>
          </w:p>
          <w:p w14:paraId="6757DA10" w14:textId="77777777" w:rsidR="001B0F27" w:rsidRPr="005F58FB" w:rsidRDefault="001B0F27" w:rsidP="009074C4">
            <w:pPr>
              <w:pStyle w:val="AText"/>
              <w:keepNext/>
              <w:rPr>
                <w:sz w:val="20"/>
              </w:rPr>
            </w:pPr>
            <w:r w:rsidRPr="005F58FB">
              <w:rPr>
                <w:sz w:val="20"/>
              </w:rPr>
              <w:t>(BLOCK LETTERS)</w:t>
            </w:r>
          </w:p>
          <w:p w14:paraId="30557F24" w14:textId="77777777" w:rsidR="001B0F27" w:rsidRPr="005F58FB" w:rsidRDefault="001B0F27" w:rsidP="009074C4">
            <w:pPr>
              <w:pStyle w:val="AText"/>
              <w:keepNext/>
              <w:rPr>
                <w:b/>
                <w:sz w:val="20"/>
              </w:rPr>
            </w:pPr>
          </w:p>
          <w:p w14:paraId="5AFB4E0F" w14:textId="77777777" w:rsidR="001B0F27" w:rsidRPr="005F58FB" w:rsidRDefault="001B0F27" w:rsidP="009074C4">
            <w:pPr>
              <w:pStyle w:val="AText"/>
              <w:keepNext/>
              <w:rPr>
                <w:b/>
                <w:sz w:val="20"/>
              </w:rPr>
            </w:pPr>
          </w:p>
        </w:tc>
        <w:tc>
          <w:tcPr>
            <w:tcW w:w="284" w:type="dxa"/>
          </w:tcPr>
          <w:p w14:paraId="75EE8850" w14:textId="77777777" w:rsidR="001B0F27" w:rsidRPr="005F58FB" w:rsidRDefault="001B0F27" w:rsidP="009074C4">
            <w:pPr>
              <w:pStyle w:val="AText"/>
              <w:keepNext/>
              <w:rPr>
                <w:sz w:val="20"/>
              </w:rPr>
            </w:pPr>
          </w:p>
        </w:tc>
        <w:tc>
          <w:tcPr>
            <w:tcW w:w="3827" w:type="dxa"/>
          </w:tcPr>
          <w:p w14:paraId="5AF0505C" w14:textId="77777777" w:rsidR="001B0F27" w:rsidRPr="005F58FB" w:rsidRDefault="001B0F27" w:rsidP="009074C4">
            <w:pPr>
              <w:pStyle w:val="AText"/>
              <w:keepNext/>
              <w:rPr>
                <w:sz w:val="20"/>
              </w:rPr>
            </w:pPr>
          </w:p>
        </w:tc>
      </w:tr>
      <w:tr w:rsidR="0093790D" w:rsidRPr="005F58FB" w14:paraId="39C3CA00" w14:textId="77777777" w:rsidTr="0093790D">
        <w:trPr>
          <w:cantSplit/>
          <w:trHeight w:val="913"/>
        </w:trPr>
        <w:tc>
          <w:tcPr>
            <w:tcW w:w="4111" w:type="dxa"/>
            <w:tcBorders>
              <w:top w:val="dotted" w:sz="4" w:space="0" w:color="auto"/>
            </w:tcBorders>
          </w:tcPr>
          <w:p w14:paraId="4A142060" w14:textId="77777777" w:rsidR="0093790D" w:rsidRDefault="0093790D" w:rsidP="0093790D">
            <w:pPr>
              <w:pStyle w:val="AText"/>
              <w:keepNext/>
              <w:rPr>
                <w:sz w:val="20"/>
              </w:rPr>
            </w:pPr>
            <w:r w:rsidRPr="0093790D">
              <w:rPr>
                <w:sz w:val="20"/>
              </w:rPr>
              <w:t>Address of witness</w:t>
            </w:r>
          </w:p>
          <w:p w14:paraId="012AE4A9" w14:textId="77777777" w:rsidR="0093790D" w:rsidRDefault="0093790D" w:rsidP="0093790D">
            <w:pPr>
              <w:pStyle w:val="AText"/>
              <w:keepNext/>
              <w:rPr>
                <w:sz w:val="20"/>
              </w:rPr>
            </w:pPr>
            <w:r w:rsidRPr="00C1694C">
              <w:rPr>
                <w:sz w:val="20"/>
              </w:rPr>
              <w:t>(BLOCK LETTERS)</w:t>
            </w:r>
          </w:p>
          <w:p w14:paraId="2BD86BCF" w14:textId="77777777" w:rsidR="0093790D" w:rsidRPr="005F58FB" w:rsidRDefault="0093790D" w:rsidP="0093790D">
            <w:pPr>
              <w:pStyle w:val="AText"/>
              <w:keepNext/>
              <w:rPr>
                <w:sz w:val="20"/>
              </w:rPr>
            </w:pPr>
          </w:p>
        </w:tc>
        <w:tc>
          <w:tcPr>
            <w:tcW w:w="284" w:type="dxa"/>
          </w:tcPr>
          <w:p w14:paraId="28ACB234" w14:textId="77777777" w:rsidR="0093790D" w:rsidRPr="005F58FB" w:rsidRDefault="0093790D" w:rsidP="0093790D">
            <w:pPr>
              <w:pStyle w:val="AText"/>
              <w:keepNext/>
              <w:rPr>
                <w:sz w:val="20"/>
              </w:rPr>
            </w:pPr>
          </w:p>
        </w:tc>
        <w:tc>
          <w:tcPr>
            <w:tcW w:w="3827" w:type="dxa"/>
          </w:tcPr>
          <w:p w14:paraId="043D2BBE" w14:textId="77777777" w:rsidR="0093790D" w:rsidRPr="005F58FB" w:rsidRDefault="0093790D" w:rsidP="0093790D">
            <w:pPr>
              <w:pStyle w:val="AText"/>
              <w:keepNext/>
              <w:rPr>
                <w:sz w:val="20"/>
              </w:rPr>
            </w:pPr>
          </w:p>
        </w:tc>
      </w:tr>
    </w:tbl>
    <w:p w14:paraId="6A55DBC4" w14:textId="77777777" w:rsidR="001B0F27" w:rsidRDefault="001B0F27" w:rsidP="00E12A7C">
      <w:pPr>
        <w:rPr>
          <w:b/>
        </w:rPr>
      </w:pPr>
    </w:p>
    <w:p w14:paraId="7ADCED5A" w14:textId="31ECE772" w:rsidR="00964CC5" w:rsidRDefault="00964CC5" w:rsidP="00E12A7C">
      <w:pPr>
        <w:rPr>
          <w:b/>
        </w:rPr>
      </w:pPr>
    </w:p>
    <w:p w14:paraId="6877D53B" w14:textId="20E07A98" w:rsidR="00942274" w:rsidRDefault="00942274" w:rsidP="00E12A7C">
      <w:pPr>
        <w:rPr>
          <w:b/>
        </w:rPr>
      </w:pPr>
    </w:p>
    <w:p w14:paraId="1722303D" w14:textId="15A1494A" w:rsidR="00942274" w:rsidRDefault="00942274" w:rsidP="00E12A7C">
      <w:pPr>
        <w:rPr>
          <w:b/>
        </w:rPr>
      </w:pPr>
    </w:p>
    <w:p w14:paraId="6785470A" w14:textId="0749306E" w:rsidR="00942274" w:rsidRDefault="00942274" w:rsidP="00E12A7C">
      <w:pPr>
        <w:rPr>
          <w:b/>
        </w:rPr>
      </w:pPr>
    </w:p>
    <w:p w14:paraId="1DD399E5" w14:textId="59C3A6EE" w:rsidR="00942274" w:rsidRDefault="00942274" w:rsidP="00E12A7C">
      <w:pPr>
        <w:rPr>
          <w:b/>
        </w:rPr>
      </w:pPr>
    </w:p>
    <w:p w14:paraId="5AC147D4" w14:textId="77777777" w:rsidR="00942274" w:rsidRDefault="00942274" w:rsidP="00E12A7C">
      <w:pPr>
        <w:rPr>
          <w:b/>
        </w:rPr>
      </w:pPr>
    </w:p>
    <w:p w14:paraId="0BFEEF94" w14:textId="4E39B810" w:rsidR="00942274" w:rsidRDefault="00942274" w:rsidP="00E12A7C">
      <w:pPr>
        <w:rPr>
          <w:b/>
        </w:rPr>
      </w:pPr>
    </w:p>
    <w:p w14:paraId="1757199A" w14:textId="77777777" w:rsidR="00942274" w:rsidRDefault="00942274" w:rsidP="00E12A7C">
      <w:pPr>
        <w:rPr>
          <w:b/>
        </w:rPr>
      </w:pPr>
    </w:p>
    <w:p w14:paraId="43F306FA" w14:textId="784F7FBF" w:rsidR="00621037" w:rsidRDefault="00621037" w:rsidP="00E12A7C">
      <w:pPr>
        <w:rPr>
          <w:b/>
        </w:rPr>
      </w:pPr>
    </w:p>
    <w:p w14:paraId="53CD96A6" w14:textId="111932E7" w:rsidR="00942274" w:rsidRDefault="00942274" w:rsidP="00E12A7C">
      <w:pPr>
        <w:rPr>
          <w:b/>
        </w:rPr>
      </w:pPr>
    </w:p>
    <w:p w14:paraId="0EC27E2B" w14:textId="566EFE94" w:rsidR="00942274" w:rsidRDefault="00942274" w:rsidP="00E12A7C">
      <w:pPr>
        <w:rPr>
          <w:b/>
        </w:rPr>
      </w:pPr>
    </w:p>
    <w:p w14:paraId="7B294E20" w14:textId="79C33EB9" w:rsidR="00942274" w:rsidRDefault="00942274" w:rsidP="00E12A7C">
      <w:pPr>
        <w:rPr>
          <w:b/>
        </w:rPr>
      </w:pPr>
    </w:p>
    <w:p w14:paraId="524A4241" w14:textId="05DCABFB" w:rsidR="00942274" w:rsidRDefault="00942274" w:rsidP="00E12A7C">
      <w:pPr>
        <w:rPr>
          <w:b/>
        </w:rPr>
      </w:pPr>
    </w:p>
    <w:p w14:paraId="7DBE7307" w14:textId="0E4FD240" w:rsidR="00942274" w:rsidRDefault="00942274" w:rsidP="00E12A7C">
      <w:pPr>
        <w:rPr>
          <w:b/>
        </w:rPr>
      </w:pPr>
    </w:p>
    <w:p w14:paraId="27419AB9" w14:textId="1AD96AE6" w:rsidR="00942274" w:rsidRDefault="00942274" w:rsidP="00E12A7C">
      <w:pPr>
        <w:rPr>
          <w:b/>
        </w:rPr>
      </w:pPr>
    </w:p>
    <w:p w14:paraId="21E6BC2B" w14:textId="2BCD8375" w:rsidR="00942274" w:rsidRDefault="00942274" w:rsidP="00E12A7C">
      <w:pPr>
        <w:rPr>
          <w:b/>
        </w:rPr>
      </w:pPr>
    </w:p>
    <w:p w14:paraId="0638DE13" w14:textId="77777777" w:rsidR="00942274" w:rsidRDefault="00942274" w:rsidP="00E12A7C">
      <w:pPr>
        <w:rPr>
          <w:b/>
        </w:rPr>
      </w:pPr>
    </w:p>
    <w:p w14:paraId="791FCFE1" w14:textId="77777777" w:rsidR="00942274" w:rsidRDefault="00942274" w:rsidP="00E12A7C">
      <w:pPr>
        <w:rPr>
          <w:b/>
        </w:rPr>
      </w:pPr>
    </w:p>
    <w:p w14:paraId="7DCF819D" w14:textId="4E164BDC" w:rsidR="00BD1D6B" w:rsidRDefault="00BD1D6B" w:rsidP="00E12A7C">
      <w:pPr>
        <w:rPr>
          <w:b/>
        </w:rPr>
      </w:pPr>
    </w:p>
    <w:p w14:paraId="48690CB7" w14:textId="33664856" w:rsidR="00942274" w:rsidRDefault="00942274" w:rsidP="00E12A7C">
      <w:pPr>
        <w:rPr>
          <w:b/>
        </w:rPr>
      </w:pPr>
    </w:p>
    <w:p w14:paraId="4F5556E2" w14:textId="11903861" w:rsidR="00942274" w:rsidRDefault="00942274" w:rsidP="00E12A7C">
      <w:pPr>
        <w:rPr>
          <w:b/>
        </w:rPr>
      </w:pPr>
    </w:p>
    <w:p w14:paraId="64CFA186" w14:textId="0C748C0B" w:rsidR="00942274" w:rsidRDefault="00942274" w:rsidP="00E12A7C">
      <w:pPr>
        <w:rPr>
          <w:b/>
        </w:rPr>
      </w:pPr>
    </w:p>
    <w:p w14:paraId="1685E4C4" w14:textId="77777777" w:rsidR="00942274" w:rsidRDefault="00942274">
      <w:pPr>
        <w:rPr>
          <w:b/>
        </w:rPr>
      </w:pPr>
    </w:p>
    <w:p w14:paraId="5FF0ABF4" w14:textId="77777777" w:rsidR="00942274" w:rsidRDefault="00942274">
      <w:pPr>
        <w:rPr>
          <w:b/>
        </w:rPr>
      </w:pPr>
    </w:p>
    <w:p w14:paraId="7A723545" w14:textId="77777777" w:rsidR="00942274" w:rsidRDefault="00942274" w:rsidP="00E12A7C">
      <w:pPr>
        <w:rPr>
          <w:b/>
        </w:rPr>
      </w:pPr>
    </w:p>
    <w:p w14:paraId="325F2A26" w14:textId="18926E6E" w:rsidR="00BD1D6B" w:rsidRDefault="00BD1D6B" w:rsidP="00E12A7C">
      <w:pPr>
        <w:rPr>
          <w:b/>
        </w:rPr>
      </w:pPr>
    </w:p>
    <w:p w14:paraId="44A338C5" w14:textId="44C5A9FE" w:rsidR="00942274" w:rsidRDefault="00942274" w:rsidP="00E12A7C">
      <w:pPr>
        <w:rPr>
          <w:b/>
        </w:rPr>
      </w:pPr>
    </w:p>
    <w:p w14:paraId="6E17599A" w14:textId="17236F02" w:rsidR="00942274" w:rsidRDefault="00942274">
      <w:pPr>
        <w:rPr>
          <w:b/>
        </w:rPr>
      </w:pPr>
      <w:r>
        <w:rPr>
          <w:b/>
        </w:rPr>
        <w:br w:type="page"/>
      </w:r>
    </w:p>
    <w:p w14:paraId="4566511B" w14:textId="5880B2BC" w:rsidR="00942274" w:rsidRDefault="00942274" w:rsidP="00E12A7C">
      <w:pPr>
        <w:rPr>
          <w:b/>
        </w:rPr>
      </w:pPr>
    </w:p>
    <w:p w14:paraId="5C55B90D" w14:textId="5FA910FF" w:rsidR="002903BB" w:rsidRDefault="002903BB" w:rsidP="00E12A7C">
      <w:pPr>
        <w:rPr>
          <w:b/>
        </w:rPr>
      </w:pPr>
    </w:p>
    <w:p w14:paraId="73FDE857" w14:textId="77777777" w:rsidR="002903BB" w:rsidRDefault="002903B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7379C" w14:textId="77777777" w:rsidR="009C3BF3" w:rsidRDefault="009C3BF3" w:rsidP="009F2818">
      <w:r>
        <w:separator/>
      </w:r>
    </w:p>
  </w:endnote>
  <w:endnote w:type="continuationSeparator" w:id="0">
    <w:p w14:paraId="7F4D1C00" w14:textId="77777777" w:rsidR="009C3BF3" w:rsidRDefault="009C3BF3"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551EB" w14:textId="77777777" w:rsidR="009C3BF3" w:rsidRDefault="009C3BF3" w:rsidP="009F2818">
      <w:r>
        <w:separator/>
      </w:r>
    </w:p>
  </w:footnote>
  <w:footnote w:type="continuationSeparator" w:id="0">
    <w:p w14:paraId="6420095B" w14:textId="77777777" w:rsidR="009C3BF3" w:rsidRDefault="009C3BF3"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03BB"/>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274"/>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3BF3"/>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8-08T06:28:40Z</dcterms:modified>
</cp:coreProperties>
</file>